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c174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e5eccc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a79ca3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3-19T10:48:21Z</dcterms:created>
  <dcterms:modified xsi:type="dcterms:W3CDTF">2022-03-19T10:48:21Z</dcterms:modified>
</cp:coreProperties>
</file>